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3B2F9" w14:textId="77777777" w:rsidR="00AE0BEB" w:rsidRPr="0054603B" w:rsidRDefault="009D763E" w:rsidP="0047796D">
      <w:pPr>
        <w:pStyle w:val="Naslov1"/>
        <w:spacing w:after="0" w:afterAutospacing="0"/>
        <w:ind w:left="2124" w:hanging="2124"/>
        <w:rPr>
          <w:rFonts w:ascii="Calibri Light" w:hAnsi="Calibri Light" w:cs="Calibri Light"/>
          <w:color w:val="1F497D" w:themeColor="text2"/>
          <w:spacing w:val="60"/>
          <w:sz w:val="20"/>
          <w:szCs w:val="20"/>
        </w:rPr>
      </w:pPr>
      <w:r w:rsidRPr="0054603B">
        <w:rPr>
          <w:rFonts w:ascii="Calibri Light" w:hAnsi="Calibri Light" w:cs="Calibri Light"/>
          <w:noProof/>
          <w:color w:val="1F497D"/>
          <w:sz w:val="20"/>
          <w:szCs w:val="20"/>
        </w:rPr>
        <w:drawing>
          <wp:inline distT="0" distB="0" distL="0" distR="0" wp14:anchorId="7F39D3CE" wp14:editId="687F80CB">
            <wp:extent cx="1866900" cy="533400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704" cy="535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48E1" w:rsidRPr="0054603B">
        <w:rPr>
          <w:rFonts w:ascii="Calibri Light" w:hAnsi="Calibri Light" w:cs="Calibri Light"/>
          <w:color w:val="17365D"/>
          <w:sz w:val="20"/>
          <w:szCs w:val="20"/>
        </w:rPr>
        <w:t xml:space="preserve">  </w:t>
      </w:r>
      <w:r w:rsidR="008F1468" w:rsidRPr="0054603B">
        <w:rPr>
          <w:rFonts w:ascii="Calibri Light" w:hAnsi="Calibri Light" w:cs="Calibri Light"/>
          <w:color w:val="17365D"/>
          <w:sz w:val="20"/>
          <w:szCs w:val="20"/>
        </w:rPr>
        <w:tab/>
      </w:r>
      <w:r w:rsidR="008F1468" w:rsidRPr="0054603B">
        <w:rPr>
          <w:rFonts w:ascii="Calibri Light" w:hAnsi="Calibri Light" w:cs="Calibri Light"/>
          <w:color w:val="17365D"/>
          <w:sz w:val="20"/>
          <w:szCs w:val="20"/>
        </w:rPr>
        <w:tab/>
      </w:r>
      <w:r w:rsidR="008F1468" w:rsidRPr="0054603B">
        <w:rPr>
          <w:rFonts w:ascii="Calibri Light" w:hAnsi="Calibri Light" w:cs="Calibri Light"/>
          <w:color w:val="17365D"/>
          <w:sz w:val="20"/>
          <w:szCs w:val="20"/>
        </w:rPr>
        <w:tab/>
      </w:r>
      <w:r w:rsidR="008F1468" w:rsidRPr="0054603B">
        <w:rPr>
          <w:rFonts w:ascii="Calibri Light" w:hAnsi="Calibri Light" w:cs="Calibri Light"/>
          <w:color w:val="17365D"/>
          <w:sz w:val="20"/>
          <w:szCs w:val="20"/>
        </w:rPr>
        <w:tab/>
      </w:r>
      <w:r w:rsidR="008F1468" w:rsidRPr="0054603B">
        <w:rPr>
          <w:rFonts w:ascii="Calibri Light" w:hAnsi="Calibri Light" w:cs="Calibri Light"/>
          <w:color w:val="17365D"/>
          <w:sz w:val="20"/>
          <w:szCs w:val="20"/>
        </w:rPr>
        <w:tab/>
      </w:r>
      <w:r w:rsidR="005E48E1" w:rsidRPr="0054603B">
        <w:rPr>
          <w:rFonts w:ascii="Calibri Light" w:hAnsi="Calibri Light" w:cs="Calibri Light"/>
          <w:color w:val="17365D"/>
          <w:sz w:val="20"/>
          <w:szCs w:val="20"/>
        </w:rPr>
        <w:t xml:space="preserve">       </w:t>
      </w:r>
      <w:r w:rsidR="008F1468" w:rsidRPr="0054603B">
        <w:rPr>
          <w:rFonts w:ascii="Calibri Light" w:hAnsi="Calibri Light" w:cs="Calibri Light"/>
          <w:noProof/>
          <w:color w:val="0000FF"/>
          <w:sz w:val="20"/>
          <w:szCs w:val="20"/>
        </w:rPr>
        <w:drawing>
          <wp:inline distT="0" distB="0" distL="0" distR="0" wp14:anchorId="7E7CC86E" wp14:editId="14221841">
            <wp:extent cx="976062" cy="561975"/>
            <wp:effectExtent l="0" t="0" r="0" b="0"/>
            <wp:docPr id="2" name="Slika 2" descr="http://ssum.um.si/wp-content/uploads/2014/03/UM-logotip-2012.jpg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ssum.um.si/wp-content/uploads/2014/03/UM-logotip-2012.jpg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521" cy="583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48E1" w:rsidRPr="0054603B">
        <w:rPr>
          <w:rFonts w:ascii="Calibri Light" w:hAnsi="Calibri Light" w:cs="Calibri Light"/>
          <w:color w:val="17365D"/>
          <w:sz w:val="20"/>
          <w:szCs w:val="20"/>
        </w:rPr>
        <w:t xml:space="preserve">                                             </w:t>
      </w:r>
      <w:r w:rsidR="00D74D0E" w:rsidRPr="0054603B">
        <w:rPr>
          <w:rFonts w:ascii="Calibri Light" w:hAnsi="Calibri Light" w:cs="Calibri Light"/>
          <w:color w:val="17365D"/>
          <w:sz w:val="20"/>
          <w:szCs w:val="20"/>
        </w:rPr>
        <w:t xml:space="preserve">       </w:t>
      </w:r>
      <w:r w:rsidR="005E48E1" w:rsidRPr="0054603B">
        <w:rPr>
          <w:rFonts w:ascii="Calibri Light" w:hAnsi="Calibri Light" w:cs="Calibri Light"/>
          <w:color w:val="17365D"/>
          <w:sz w:val="20"/>
          <w:szCs w:val="20"/>
        </w:rPr>
        <w:t xml:space="preserve">  </w:t>
      </w:r>
    </w:p>
    <w:p w14:paraId="7625E108" w14:textId="77777777" w:rsidR="00BF05D1" w:rsidRPr="004661B9" w:rsidRDefault="00AE0BEB" w:rsidP="0047796D">
      <w:pPr>
        <w:pStyle w:val="Naslov1"/>
        <w:spacing w:after="0" w:afterAutospacing="0"/>
        <w:jc w:val="center"/>
        <w:rPr>
          <w:rFonts w:ascii="Calibri Light" w:hAnsi="Calibri Light" w:cs="Calibri Light"/>
          <w:color w:val="1F497D" w:themeColor="text2"/>
          <w:spacing w:val="60"/>
          <w:sz w:val="28"/>
          <w:szCs w:val="28"/>
        </w:rPr>
      </w:pPr>
      <w:r w:rsidRPr="004661B9">
        <w:rPr>
          <w:rFonts w:ascii="Calibri Light" w:hAnsi="Calibri Light" w:cs="Calibri Light"/>
          <w:color w:val="1F497D" w:themeColor="text2"/>
          <w:spacing w:val="60"/>
          <w:sz w:val="28"/>
          <w:szCs w:val="28"/>
        </w:rPr>
        <w:t>IZJAVA</w:t>
      </w:r>
    </w:p>
    <w:p w14:paraId="3F9AFFFF" w14:textId="77777777" w:rsidR="0047796D" w:rsidRPr="0054603B" w:rsidRDefault="0047796D" w:rsidP="0047796D">
      <w:pPr>
        <w:spacing w:line="360" w:lineRule="auto"/>
        <w:rPr>
          <w:rFonts w:ascii="Calibri Light" w:hAnsi="Calibri Light" w:cs="Calibri Light"/>
          <w:sz w:val="20"/>
          <w:szCs w:val="20"/>
        </w:rPr>
      </w:pPr>
    </w:p>
    <w:p w14:paraId="2636E34C" w14:textId="7CDEF1D1" w:rsidR="005E290B" w:rsidRPr="0054603B" w:rsidRDefault="00974FB6" w:rsidP="0047796D">
      <w:pPr>
        <w:spacing w:line="360" w:lineRule="auto"/>
        <w:rPr>
          <w:rFonts w:ascii="Calibri Light" w:hAnsi="Calibri Light" w:cs="Calibri Light"/>
          <w:sz w:val="20"/>
          <w:szCs w:val="20"/>
        </w:rPr>
      </w:pPr>
      <w:r w:rsidRPr="0054603B">
        <w:rPr>
          <w:rFonts w:ascii="Calibri Light" w:hAnsi="Calibri Light" w:cs="Calibri Light"/>
          <w:sz w:val="20"/>
          <w:szCs w:val="20"/>
        </w:rPr>
        <w:t>Spodaj podpisani</w:t>
      </w:r>
      <w:r w:rsidR="00193F20" w:rsidRPr="0054603B">
        <w:rPr>
          <w:rFonts w:ascii="Calibri Light" w:hAnsi="Calibri Light" w:cs="Calibri Light"/>
          <w:sz w:val="20"/>
          <w:szCs w:val="20"/>
        </w:rPr>
        <w:t>/-a</w:t>
      </w:r>
      <w:r w:rsidRPr="0054603B">
        <w:rPr>
          <w:rFonts w:ascii="Calibri Light" w:hAnsi="Calibri Light" w:cs="Calibri Light"/>
          <w:sz w:val="20"/>
          <w:szCs w:val="20"/>
        </w:rPr>
        <w:t xml:space="preserve"> </w:t>
      </w:r>
      <w:r w:rsidR="00AE0BEB" w:rsidRPr="0054603B">
        <w:rPr>
          <w:rFonts w:ascii="Calibri Light" w:hAnsi="Calibri Light" w:cs="Calibri Light"/>
          <w:sz w:val="20"/>
          <w:szCs w:val="20"/>
        </w:rPr>
        <w:t xml:space="preserve"> udeležen</w:t>
      </w:r>
      <w:r w:rsidR="00193F20" w:rsidRPr="0054603B">
        <w:rPr>
          <w:rFonts w:ascii="Calibri Light" w:hAnsi="Calibri Light" w:cs="Calibri Light"/>
          <w:sz w:val="20"/>
          <w:szCs w:val="20"/>
        </w:rPr>
        <w:t>ec/-ka</w:t>
      </w:r>
      <w:r w:rsidR="00AE0BEB" w:rsidRPr="0054603B">
        <w:rPr>
          <w:rFonts w:ascii="Calibri Light" w:hAnsi="Calibri Light" w:cs="Calibri Light"/>
          <w:sz w:val="20"/>
          <w:szCs w:val="20"/>
        </w:rPr>
        <w:t xml:space="preserve"> mobilnosti ___________</w:t>
      </w:r>
      <w:r w:rsidR="005E290B" w:rsidRPr="0054603B">
        <w:rPr>
          <w:rFonts w:ascii="Calibri Light" w:hAnsi="Calibri Light" w:cs="Calibri Light"/>
          <w:sz w:val="20"/>
          <w:szCs w:val="20"/>
        </w:rPr>
        <w:t>____________________</w:t>
      </w:r>
      <w:r w:rsidR="00AE0BEB" w:rsidRPr="0054603B">
        <w:rPr>
          <w:rFonts w:ascii="Calibri Light" w:hAnsi="Calibri Light" w:cs="Calibri Light"/>
          <w:sz w:val="20"/>
          <w:szCs w:val="20"/>
        </w:rPr>
        <w:t xml:space="preserve">v okviru programa ERASMUS+ </w:t>
      </w:r>
      <w:r w:rsidRPr="0054603B">
        <w:rPr>
          <w:rFonts w:ascii="Calibri Light" w:hAnsi="Calibri Light" w:cs="Calibri Light"/>
          <w:b/>
          <w:sz w:val="20"/>
          <w:szCs w:val="20"/>
        </w:rPr>
        <w:t>izjavljam</w:t>
      </w:r>
      <w:r w:rsidR="006B3C75" w:rsidRPr="0054603B">
        <w:rPr>
          <w:rFonts w:ascii="Calibri Light" w:hAnsi="Calibri Light" w:cs="Calibri Light"/>
          <w:b/>
          <w:bCs/>
          <w:sz w:val="20"/>
          <w:szCs w:val="20"/>
        </w:rPr>
        <w:t xml:space="preserve"> </w:t>
      </w:r>
      <w:r w:rsidR="00096458" w:rsidRPr="0054603B">
        <w:rPr>
          <w:rFonts w:ascii="Calibri Light" w:hAnsi="Calibri Light" w:cs="Calibri Light"/>
          <w:b/>
          <w:bCs/>
          <w:sz w:val="20"/>
          <w:szCs w:val="20"/>
        </w:rPr>
        <w:t>da</w:t>
      </w:r>
      <w:r w:rsidR="006339A8" w:rsidRPr="0054603B">
        <w:rPr>
          <w:rFonts w:ascii="Calibri Light" w:hAnsi="Calibri Light" w:cs="Calibri Light"/>
          <w:sz w:val="20"/>
          <w:szCs w:val="20"/>
        </w:rPr>
        <w:t>:</w:t>
      </w:r>
    </w:p>
    <w:p w14:paraId="6E17038D" w14:textId="04EFEC90" w:rsidR="004B5558" w:rsidRPr="0054603B" w:rsidRDefault="00474469" w:rsidP="0047796D">
      <w:pPr>
        <w:pStyle w:val="Odstavekseznama"/>
        <w:widowControl w:val="0"/>
        <w:numPr>
          <w:ilvl w:val="0"/>
          <w:numId w:val="23"/>
        </w:numPr>
        <w:spacing w:line="256" w:lineRule="auto"/>
        <w:ind w:right="650"/>
        <w:jc w:val="both"/>
        <w:rPr>
          <w:rFonts w:ascii="Calibri Light" w:eastAsia="Calibri" w:hAnsi="Calibri Light" w:cs="Calibri Light"/>
          <w:sz w:val="20"/>
          <w:szCs w:val="20"/>
        </w:rPr>
      </w:pPr>
      <w:r w:rsidRPr="0054603B">
        <w:rPr>
          <w:rFonts w:ascii="Calibri Light" w:hAnsi="Calibri Light" w:cs="Calibri Light"/>
          <w:sz w:val="20"/>
          <w:szCs w:val="20"/>
        </w:rPr>
        <w:t xml:space="preserve">izpolnjujem pogoje Razpisa za sofinanciranje mobilnosti </w:t>
      </w:r>
      <w:r w:rsidR="00AE6C46" w:rsidRPr="0054603B">
        <w:rPr>
          <w:rFonts w:ascii="Calibri Light" w:hAnsi="Calibri Light" w:cs="Calibri Light"/>
          <w:sz w:val="20"/>
          <w:szCs w:val="20"/>
        </w:rPr>
        <w:t xml:space="preserve">osebja v tujini </w:t>
      </w:r>
      <w:r w:rsidRPr="0054603B">
        <w:rPr>
          <w:rFonts w:ascii="Calibri Light" w:hAnsi="Calibri Light" w:cs="Calibri Light"/>
          <w:sz w:val="20"/>
          <w:szCs w:val="20"/>
        </w:rPr>
        <w:t>v okviru programa Erasmus+</w:t>
      </w:r>
      <w:r w:rsidR="00536D03" w:rsidRPr="0054603B">
        <w:rPr>
          <w:rFonts w:ascii="Calibri Light" w:hAnsi="Calibri Light" w:cs="Calibri Light"/>
          <w:sz w:val="20"/>
          <w:szCs w:val="20"/>
        </w:rPr>
        <w:t>, projektno leto 2021</w:t>
      </w:r>
      <w:r w:rsidRPr="0054603B">
        <w:rPr>
          <w:rFonts w:ascii="Calibri Light" w:hAnsi="Calibri Light" w:cs="Calibri Light"/>
          <w:sz w:val="20"/>
          <w:szCs w:val="20"/>
        </w:rPr>
        <w:t xml:space="preserve"> </w:t>
      </w:r>
      <w:r w:rsidR="004B5558" w:rsidRPr="0054603B">
        <w:rPr>
          <w:rFonts w:ascii="Calibri Light" w:hAnsi="Calibri Light" w:cs="Calibri Light"/>
          <w:color w:val="000000"/>
          <w:sz w:val="20"/>
          <w:szCs w:val="20"/>
        </w:rPr>
        <w:t xml:space="preserve">in da </w:t>
      </w:r>
      <w:r w:rsidR="004B5558" w:rsidRPr="0054603B">
        <w:rPr>
          <w:rFonts w:ascii="Calibri Light" w:hAnsi="Calibri Light" w:cs="Calibri Light"/>
          <w:sz w:val="20"/>
          <w:szCs w:val="20"/>
        </w:rPr>
        <w:t>dotacija ni namenjena ali uporabljena za ustvarjanje dobička in da noben strošek mobilnosti ne bo dvojno financiran.</w:t>
      </w:r>
    </w:p>
    <w:p w14:paraId="03F0397A" w14:textId="77777777" w:rsidR="00AE6C46" w:rsidRPr="0054603B" w:rsidRDefault="00AE6C46" w:rsidP="0047796D">
      <w:pPr>
        <w:spacing w:line="360" w:lineRule="auto"/>
        <w:rPr>
          <w:rFonts w:ascii="Calibri Light" w:hAnsi="Calibri Light" w:cs="Calibri Light"/>
          <w:sz w:val="20"/>
          <w:szCs w:val="20"/>
        </w:rPr>
      </w:pPr>
    </w:p>
    <w:p w14:paraId="6C4ADFF5" w14:textId="52921FA9" w:rsidR="005E290B" w:rsidRPr="0054603B" w:rsidRDefault="0047796D" w:rsidP="00BE0ED5">
      <w:pPr>
        <w:pStyle w:val="Navadensplet"/>
        <w:numPr>
          <w:ilvl w:val="0"/>
          <w:numId w:val="23"/>
        </w:numPr>
        <w:shd w:val="clear" w:color="auto" w:fill="FFFFFF"/>
        <w:spacing w:before="0" w:beforeAutospacing="0" w:after="0" w:afterAutospacing="0" w:line="360" w:lineRule="auto"/>
        <w:rPr>
          <w:rFonts w:ascii="Calibri Light" w:hAnsi="Calibri Light" w:cs="Calibri Light"/>
          <w:color w:val="000000"/>
          <w:sz w:val="20"/>
          <w:szCs w:val="20"/>
        </w:rPr>
      </w:pPr>
      <w:r w:rsidRPr="0054603B">
        <w:rPr>
          <w:rFonts w:ascii="Calibri Light" w:hAnsi="Calibri Light" w:cs="Calibri Light"/>
          <w:color w:val="000000"/>
          <w:sz w:val="20"/>
          <w:szCs w:val="20"/>
        </w:rPr>
        <w:t>Sem (</w:t>
      </w:r>
      <w:r w:rsidR="00235C9F" w:rsidRPr="0054603B">
        <w:rPr>
          <w:rFonts w:ascii="Calibri Light" w:hAnsi="Calibri Light" w:cs="Calibri Light"/>
          <w:sz w:val="20"/>
          <w:szCs w:val="20"/>
        </w:rPr>
        <w:t xml:space="preserve">ustrezno </w:t>
      </w:r>
      <w:r w:rsidR="00235C9F" w:rsidRPr="0054603B">
        <w:rPr>
          <w:rFonts w:ascii="Calibri Light" w:hAnsi="Calibri Light" w:cs="Calibri Light"/>
          <w:b/>
          <w:bCs/>
          <w:sz w:val="20"/>
          <w:szCs w:val="20"/>
        </w:rPr>
        <w:t>obkrož</w:t>
      </w:r>
      <w:r w:rsidRPr="0054603B">
        <w:rPr>
          <w:rFonts w:ascii="Calibri Light" w:hAnsi="Calibri Light" w:cs="Calibri Light"/>
          <w:b/>
          <w:bCs/>
          <w:sz w:val="20"/>
          <w:szCs w:val="20"/>
        </w:rPr>
        <w:t>ite</w:t>
      </w:r>
      <w:r w:rsidR="00235C9F" w:rsidRPr="0054603B">
        <w:rPr>
          <w:rFonts w:ascii="Calibri Light" w:hAnsi="Calibri Light" w:cs="Calibri Light"/>
          <w:sz w:val="20"/>
          <w:szCs w:val="20"/>
        </w:rPr>
        <w:t xml:space="preserve">): </w:t>
      </w:r>
    </w:p>
    <w:p w14:paraId="4AD56E36" w14:textId="77777777" w:rsidR="0047796D" w:rsidRPr="0054603B" w:rsidRDefault="0047796D" w:rsidP="0047796D">
      <w:pPr>
        <w:pStyle w:val="Navadensplet"/>
        <w:shd w:val="clear" w:color="auto" w:fill="FFFFFF"/>
        <w:spacing w:before="0" w:beforeAutospacing="0" w:after="0" w:afterAutospacing="0" w:line="360" w:lineRule="auto"/>
        <w:ind w:left="360"/>
        <w:rPr>
          <w:rFonts w:ascii="Calibri Light" w:hAnsi="Calibri Light" w:cs="Calibri Light"/>
          <w:color w:val="000000"/>
          <w:sz w:val="8"/>
          <w:szCs w:val="8"/>
        </w:rPr>
      </w:pPr>
    </w:p>
    <w:p w14:paraId="0F7EA66E" w14:textId="77777777" w:rsidR="007F7C30" w:rsidRPr="0054603B" w:rsidRDefault="007F7C30" w:rsidP="00EA10DB">
      <w:pPr>
        <w:pStyle w:val="Odstavekseznama"/>
        <w:numPr>
          <w:ilvl w:val="0"/>
          <w:numId w:val="17"/>
        </w:numPr>
        <w:spacing w:line="360" w:lineRule="auto"/>
        <w:rPr>
          <w:rFonts w:ascii="Calibri Light" w:hAnsi="Calibri Light" w:cs="Calibri Light"/>
          <w:sz w:val="20"/>
          <w:szCs w:val="20"/>
        </w:rPr>
      </w:pPr>
      <w:r w:rsidRPr="0054603B">
        <w:rPr>
          <w:rFonts w:ascii="Calibri Light" w:hAnsi="Calibri Light" w:cs="Calibri Light"/>
          <w:sz w:val="20"/>
          <w:szCs w:val="20"/>
        </w:rPr>
        <w:t>sem  redno zaposlen/-a na Univerzi v Mariboru;</w:t>
      </w:r>
    </w:p>
    <w:p w14:paraId="4DBE8E39" w14:textId="77777777" w:rsidR="007F7C30" w:rsidRPr="0054603B" w:rsidRDefault="007F7C30" w:rsidP="00EA10DB">
      <w:pPr>
        <w:pStyle w:val="Odstavekseznama"/>
        <w:numPr>
          <w:ilvl w:val="0"/>
          <w:numId w:val="17"/>
        </w:numPr>
        <w:spacing w:line="360" w:lineRule="auto"/>
        <w:rPr>
          <w:rFonts w:ascii="Calibri Light" w:hAnsi="Calibri Light" w:cs="Calibri Light"/>
          <w:sz w:val="20"/>
          <w:szCs w:val="20"/>
        </w:rPr>
      </w:pPr>
      <w:r w:rsidRPr="0054603B">
        <w:rPr>
          <w:rFonts w:ascii="Calibri Light" w:hAnsi="Calibri Light" w:cs="Calibri Light"/>
          <w:sz w:val="20"/>
          <w:szCs w:val="20"/>
        </w:rPr>
        <w:t>na Univerzi v Mariboru delam na podlagi podjemne ali avtorske pogodbe;</w:t>
      </w:r>
    </w:p>
    <w:p w14:paraId="4A43DDC1" w14:textId="77777777" w:rsidR="00474469" w:rsidRPr="0054603B" w:rsidRDefault="001E49A7" w:rsidP="00EA10DB">
      <w:pPr>
        <w:pStyle w:val="Odstavekseznama"/>
        <w:numPr>
          <w:ilvl w:val="0"/>
          <w:numId w:val="17"/>
        </w:numPr>
        <w:spacing w:line="360" w:lineRule="auto"/>
        <w:rPr>
          <w:rFonts w:ascii="Calibri Light" w:hAnsi="Calibri Light" w:cs="Calibri Light"/>
          <w:sz w:val="20"/>
          <w:szCs w:val="20"/>
        </w:rPr>
      </w:pPr>
      <w:r w:rsidRPr="0054603B">
        <w:rPr>
          <w:rFonts w:ascii="Calibri Light" w:hAnsi="Calibri Light" w:cs="Calibri Light"/>
          <w:bCs/>
          <w:spacing w:val="-7"/>
          <w:sz w:val="20"/>
          <w:szCs w:val="20"/>
        </w:rPr>
        <w:t xml:space="preserve">imam status strokovnega osebja </w:t>
      </w:r>
      <w:r w:rsidR="00137EF1" w:rsidRPr="0054603B">
        <w:rPr>
          <w:rFonts w:ascii="Calibri Light" w:eastAsia="Calibri" w:hAnsi="Calibri Light" w:cs="Calibri Light"/>
          <w:sz w:val="20"/>
          <w:szCs w:val="20"/>
        </w:rPr>
        <w:t>(nepedagoško osebje na UM);</w:t>
      </w:r>
    </w:p>
    <w:p w14:paraId="7B07618C" w14:textId="77777777" w:rsidR="00993E2C" w:rsidRPr="0054603B" w:rsidRDefault="00F86D07" w:rsidP="00EA10DB">
      <w:pPr>
        <w:pStyle w:val="Odstavekseznama"/>
        <w:widowControl w:val="0"/>
        <w:numPr>
          <w:ilvl w:val="0"/>
          <w:numId w:val="17"/>
        </w:numPr>
        <w:spacing w:line="360" w:lineRule="auto"/>
        <w:ind w:right="650"/>
        <w:jc w:val="both"/>
        <w:rPr>
          <w:rFonts w:ascii="Calibri Light" w:eastAsia="Calibri" w:hAnsi="Calibri Light" w:cs="Calibri Light"/>
          <w:sz w:val="20"/>
          <w:szCs w:val="20"/>
        </w:rPr>
      </w:pPr>
      <w:r w:rsidRPr="0054603B">
        <w:rPr>
          <w:rFonts w:ascii="Calibri Light" w:eastAsia="Calibri" w:hAnsi="Calibri Light" w:cs="Calibri Light"/>
          <w:sz w:val="20"/>
          <w:szCs w:val="20"/>
        </w:rPr>
        <w:t>imam</w:t>
      </w:r>
      <w:r w:rsidR="00650160" w:rsidRPr="0054603B">
        <w:rPr>
          <w:rFonts w:ascii="Calibri Light" w:eastAsia="Calibri" w:hAnsi="Calibri Light" w:cs="Calibri Light"/>
          <w:sz w:val="20"/>
          <w:szCs w:val="20"/>
        </w:rPr>
        <w:t xml:space="preserve"> status visokošolska učitelja</w:t>
      </w:r>
      <w:r w:rsidR="001E49A7" w:rsidRPr="0054603B">
        <w:rPr>
          <w:rFonts w:ascii="Calibri Light" w:eastAsia="Calibri" w:hAnsi="Calibri Light" w:cs="Calibri Light"/>
          <w:sz w:val="20"/>
          <w:szCs w:val="20"/>
        </w:rPr>
        <w:t xml:space="preserve"> (pedagoško osebje na UM)</w:t>
      </w:r>
      <w:r w:rsidR="00993E2C" w:rsidRPr="0054603B">
        <w:rPr>
          <w:rFonts w:ascii="Calibri Light" w:eastAsia="Calibri" w:hAnsi="Calibri Light" w:cs="Calibri Light"/>
          <w:sz w:val="20"/>
          <w:szCs w:val="20"/>
        </w:rPr>
        <w:t>;</w:t>
      </w:r>
    </w:p>
    <w:p w14:paraId="104AA0B8" w14:textId="77777777" w:rsidR="005E290B" w:rsidRPr="0054603B" w:rsidRDefault="005E290B" w:rsidP="00EA10DB">
      <w:pPr>
        <w:pStyle w:val="Odstavekseznama"/>
        <w:widowControl w:val="0"/>
        <w:numPr>
          <w:ilvl w:val="0"/>
          <w:numId w:val="17"/>
        </w:numPr>
        <w:spacing w:line="360" w:lineRule="auto"/>
        <w:ind w:right="650"/>
        <w:jc w:val="both"/>
        <w:rPr>
          <w:rFonts w:ascii="Calibri Light" w:eastAsia="Calibri" w:hAnsi="Calibri Light" w:cs="Calibri Light"/>
          <w:sz w:val="20"/>
          <w:szCs w:val="20"/>
        </w:rPr>
      </w:pPr>
      <w:r w:rsidRPr="0054603B">
        <w:rPr>
          <w:rFonts w:ascii="Calibri Light" w:eastAsia="Calibri" w:hAnsi="Calibri Light" w:cs="Calibri Light"/>
          <w:sz w:val="20"/>
          <w:szCs w:val="20"/>
        </w:rPr>
        <w:t>namen moje mobilnosti je izvedba predavanj v tujin (STA);</w:t>
      </w:r>
    </w:p>
    <w:p w14:paraId="74016D41" w14:textId="77777777" w:rsidR="005E290B" w:rsidRPr="0054603B" w:rsidRDefault="005E290B" w:rsidP="00EA10DB">
      <w:pPr>
        <w:pStyle w:val="Odstavekseznama"/>
        <w:widowControl w:val="0"/>
        <w:numPr>
          <w:ilvl w:val="0"/>
          <w:numId w:val="17"/>
        </w:numPr>
        <w:spacing w:line="360" w:lineRule="auto"/>
        <w:ind w:right="650"/>
        <w:jc w:val="both"/>
        <w:rPr>
          <w:rFonts w:ascii="Calibri Light" w:eastAsia="Calibri" w:hAnsi="Calibri Light" w:cs="Calibri Light"/>
          <w:sz w:val="20"/>
          <w:szCs w:val="20"/>
        </w:rPr>
      </w:pPr>
      <w:r w:rsidRPr="0054603B">
        <w:rPr>
          <w:rFonts w:ascii="Calibri Light" w:eastAsia="Calibri" w:hAnsi="Calibri Light" w:cs="Calibri Light"/>
          <w:sz w:val="20"/>
          <w:szCs w:val="20"/>
        </w:rPr>
        <w:t>namen moje mobilnosti je kombinirana mobilnost (izvedba predavanj v kombinaciji z usposablanjem (STA/STT);</w:t>
      </w:r>
    </w:p>
    <w:p w14:paraId="0C4EE6FF" w14:textId="77777777" w:rsidR="005E290B" w:rsidRPr="0054603B" w:rsidRDefault="005E290B" w:rsidP="0047796D">
      <w:pPr>
        <w:pStyle w:val="Odstavekseznama"/>
        <w:widowControl w:val="0"/>
        <w:numPr>
          <w:ilvl w:val="0"/>
          <w:numId w:val="17"/>
        </w:numPr>
        <w:spacing w:line="256" w:lineRule="auto"/>
        <w:ind w:right="650"/>
        <w:jc w:val="both"/>
        <w:rPr>
          <w:rFonts w:ascii="Calibri Light" w:eastAsia="Calibri" w:hAnsi="Calibri Light" w:cs="Calibri Light"/>
          <w:sz w:val="20"/>
          <w:szCs w:val="20"/>
        </w:rPr>
      </w:pPr>
      <w:r w:rsidRPr="0054603B">
        <w:rPr>
          <w:rFonts w:ascii="Calibri Light" w:eastAsia="Calibri" w:hAnsi="Calibri Light" w:cs="Calibri Light"/>
          <w:sz w:val="20"/>
          <w:szCs w:val="20"/>
        </w:rPr>
        <w:t>namen moje mobilnosti je usposablanje v tujini (STT)</w:t>
      </w:r>
    </w:p>
    <w:p w14:paraId="04F29E34" w14:textId="77777777" w:rsidR="005E290B" w:rsidRPr="0054603B" w:rsidRDefault="005E290B" w:rsidP="0047796D">
      <w:pPr>
        <w:pStyle w:val="Odstavekseznama"/>
        <w:widowControl w:val="0"/>
        <w:spacing w:line="256" w:lineRule="auto"/>
        <w:ind w:left="360" w:right="650"/>
        <w:jc w:val="both"/>
        <w:rPr>
          <w:rFonts w:ascii="Calibri Light" w:eastAsia="Calibri" w:hAnsi="Calibri Light" w:cs="Calibri Light"/>
          <w:sz w:val="20"/>
          <w:szCs w:val="20"/>
        </w:rPr>
      </w:pPr>
    </w:p>
    <w:p w14:paraId="18FE4B68" w14:textId="77777777" w:rsidR="006B3C75" w:rsidRPr="0054603B" w:rsidRDefault="006B3C75" w:rsidP="0047796D">
      <w:pPr>
        <w:pStyle w:val="Odstavekseznama"/>
        <w:spacing w:line="360" w:lineRule="auto"/>
        <w:ind w:left="360"/>
        <w:rPr>
          <w:rFonts w:ascii="Calibri Light" w:hAnsi="Calibri Light" w:cs="Calibri Light"/>
          <w:sz w:val="20"/>
          <w:szCs w:val="20"/>
        </w:rPr>
      </w:pPr>
      <w:r w:rsidRPr="0054603B">
        <w:rPr>
          <w:rFonts w:ascii="Calibri Light" w:hAnsi="Calibri Light" w:cs="Calibri Light"/>
          <w:b/>
          <w:bCs/>
          <w:sz w:val="20"/>
          <w:szCs w:val="20"/>
        </w:rPr>
        <w:t>Seznanjen</w:t>
      </w:r>
      <w:r w:rsidR="000F6F80" w:rsidRPr="0054603B">
        <w:rPr>
          <w:rFonts w:ascii="Calibri Light" w:hAnsi="Calibri Light" w:cs="Calibri Light"/>
          <w:b/>
          <w:bCs/>
          <w:sz w:val="20"/>
          <w:szCs w:val="20"/>
        </w:rPr>
        <w:t>/a</w:t>
      </w:r>
      <w:r w:rsidRPr="0054603B">
        <w:rPr>
          <w:rFonts w:ascii="Calibri Light" w:hAnsi="Calibri Light" w:cs="Calibri Light"/>
          <w:sz w:val="20"/>
          <w:szCs w:val="20"/>
        </w:rPr>
        <w:t xml:space="preserve"> sem, da:</w:t>
      </w:r>
    </w:p>
    <w:p w14:paraId="414CE489" w14:textId="49F01ED1" w:rsidR="00536D03" w:rsidRPr="00536D03" w:rsidRDefault="00536D03" w:rsidP="0047796D">
      <w:pPr>
        <w:numPr>
          <w:ilvl w:val="0"/>
          <w:numId w:val="21"/>
        </w:numPr>
        <w:ind w:left="426"/>
        <w:contextualSpacing/>
        <w:rPr>
          <w:rFonts w:ascii="Calibri Light" w:hAnsi="Calibri Light" w:cs="Calibri Light"/>
          <w:sz w:val="20"/>
          <w:szCs w:val="20"/>
        </w:rPr>
      </w:pPr>
      <w:r w:rsidRPr="00536D03">
        <w:rPr>
          <w:rFonts w:ascii="Calibri Light" w:hAnsi="Calibri Light" w:cs="Calibri Light"/>
          <w:sz w:val="20"/>
          <w:szCs w:val="20"/>
        </w:rPr>
        <w:t>soglašam, da se moji osebni podatki (</w:t>
      </w:r>
      <w:r w:rsidR="00450D9F" w:rsidRPr="0054603B">
        <w:rPr>
          <w:rFonts w:ascii="Calibri Light" w:hAnsi="Calibri Light" w:cs="Calibri Light"/>
          <w:sz w:val="20"/>
          <w:szCs w:val="20"/>
        </w:rPr>
        <w:t>naziv, p</w:t>
      </w:r>
      <w:r w:rsidRPr="00536D03">
        <w:rPr>
          <w:rFonts w:ascii="Calibri Light" w:hAnsi="Calibri Light" w:cs="Calibri Light"/>
          <w:sz w:val="20"/>
          <w:szCs w:val="20"/>
        </w:rPr>
        <w:t xml:space="preserve">riimek, </w:t>
      </w:r>
      <w:r w:rsidR="00450D9F" w:rsidRPr="0054603B">
        <w:rPr>
          <w:rFonts w:ascii="Calibri Light" w:hAnsi="Calibri Light" w:cs="Calibri Light"/>
          <w:sz w:val="20"/>
          <w:szCs w:val="20"/>
        </w:rPr>
        <w:t>i</w:t>
      </w:r>
      <w:r w:rsidRPr="00536D03">
        <w:rPr>
          <w:rFonts w:ascii="Calibri Light" w:hAnsi="Calibri Light" w:cs="Calibri Light"/>
          <w:sz w:val="20"/>
          <w:szCs w:val="20"/>
        </w:rPr>
        <w:t xml:space="preserve">me, </w:t>
      </w:r>
      <w:r w:rsidR="0054603B" w:rsidRPr="0054603B">
        <w:rPr>
          <w:rFonts w:ascii="Calibri Light" w:hAnsi="Calibri Light" w:cs="Calibri Light"/>
          <w:sz w:val="20"/>
          <w:szCs w:val="20"/>
        </w:rPr>
        <w:t xml:space="preserve">delovno mesto, </w:t>
      </w:r>
      <w:r w:rsidR="00450D9F" w:rsidRPr="0054603B">
        <w:rPr>
          <w:rFonts w:ascii="Calibri Light" w:hAnsi="Calibri Light" w:cs="Calibri Light"/>
          <w:sz w:val="20"/>
          <w:szCs w:val="20"/>
        </w:rPr>
        <w:t>s</w:t>
      </w:r>
      <w:r w:rsidRPr="00536D03">
        <w:rPr>
          <w:rFonts w:ascii="Calibri Light" w:hAnsi="Calibri Light" w:cs="Calibri Light"/>
          <w:sz w:val="20"/>
          <w:szCs w:val="20"/>
        </w:rPr>
        <w:t>pol, datum rojstva, državljanstvo, stalni in začasni naslov) zbirajo in obdelujejo za namen izvedbe projekta, financiranega iz programa Erasmus+, št. 2021-1-SI01-KA131-HED-000011802;</w:t>
      </w:r>
    </w:p>
    <w:p w14:paraId="3DE82D97" w14:textId="77777777" w:rsidR="00536D03" w:rsidRPr="00536D03" w:rsidRDefault="00536D03" w:rsidP="0047796D">
      <w:pPr>
        <w:numPr>
          <w:ilvl w:val="0"/>
          <w:numId w:val="21"/>
        </w:numPr>
        <w:ind w:left="426"/>
        <w:contextualSpacing/>
        <w:rPr>
          <w:rFonts w:ascii="Calibri Light" w:hAnsi="Calibri Light" w:cs="Calibri Light"/>
          <w:sz w:val="20"/>
          <w:szCs w:val="20"/>
        </w:rPr>
      </w:pPr>
      <w:r w:rsidRPr="00536D03">
        <w:rPr>
          <w:rFonts w:ascii="Calibri Light" w:hAnsi="Calibri Light" w:cs="Calibri Light"/>
          <w:sz w:val="20"/>
          <w:szCs w:val="20"/>
        </w:rPr>
        <w:t>soglašam, da me UM obvešča o mobilnosti, na katero sem se prijavil/-a, o vseh možnostih in pogojih za pridobitev finančnih sredstev, promocijskih dogodkih, dogodkih razširjanja učinkov in izobraževanjih, ki jih organizira UM;</w:t>
      </w:r>
    </w:p>
    <w:p w14:paraId="0F29E12F" w14:textId="77777777" w:rsidR="00536D03" w:rsidRPr="00536D03" w:rsidRDefault="00536D03" w:rsidP="0047796D">
      <w:pPr>
        <w:numPr>
          <w:ilvl w:val="0"/>
          <w:numId w:val="21"/>
        </w:numPr>
        <w:ind w:left="426"/>
        <w:contextualSpacing/>
        <w:rPr>
          <w:rFonts w:ascii="Calibri Light" w:hAnsi="Calibri Light" w:cs="Calibri Light"/>
          <w:sz w:val="20"/>
          <w:szCs w:val="20"/>
        </w:rPr>
      </w:pPr>
      <w:r w:rsidRPr="00536D03">
        <w:rPr>
          <w:rFonts w:ascii="Calibri Light" w:hAnsi="Calibri Light" w:cs="Calibri Light"/>
          <w:sz w:val="20"/>
          <w:szCs w:val="20"/>
        </w:rPr>
        <w:t>sem seznanjen/-a, da UM vse posredovane osebne podatke obdeluje in varuje v skladu z določili Zakona o varstvu osebnih podatkov (Uradni list RS, št. 94/07 – UPB1) in Uredbo (EU) 2016/679 Evropskega parlamenta in Sveta z dne 27. aprila 2016 o varstvu posameznikov pri obdelavi osebnih podatkov in o prostem pretoku takih podatkov ter o razveljavitvi Direktive 95/46/ES (Splošna uredba o varstvu podatkov) (UL L 119, 4. 5. 2016, str. 1–88);</w:t>
      </w:r>
    </w:p>
    <w:p w14:paraId="54B08E0E" w14:textId="77777777" w:rsidR="00536D03" w:rsidRPr="00536D03" w:rsidRDefault="00536D03" w:rsidP="0047796D">
      <w:pPr>
        <w:numPr>
          <w:ilvl w:val="0"/>
          <w:numId w:val="21"/>
        </w:numPr>
        <w:ind w:left="426"/>
        <w:contextualSpacing/>
        <w:rPr>
          <w:rFonts w:ascii="Calibri Light" w:hAnsi="Calibri Light" w:cs="Calibri Light"/>
          <w:sz w:val="20"/>
          <w:szCs w:val="20"/>
        </w:rPr>
      </w:pPr>
      <w:r w:rsidRPr="00536D03">
        <w:rPr>
          <w:rFonts w:ascii="Calibri Light" w:hAnsi="Calibri Light" w:cs="Calibri Light"/>
          <w:sz w:val="20"/>
          <w:szCs w:val="20"/>
        </w:rPr>
        <w:t>sem seznanjen/-a, da bodo moje osebne podatke obdelovali zaposleni na UM, ki so po funkciji oz. delovnem mestu pooblaščeni za to;</w:t>
      </w:r>
    </w:p>
    <w:p w14:paraId="1446A1F4" w14:textId="595E521F" w:rsidR="00536D03" w:rsidRPr="00536D03" w:rsidRDefault="00536D03" w:rsidP="0047796D">
      <w:pPr>
        <w:numPr>
          <w:ilvl w:val="0"/>
          <w:numId w:val="21"/>
        </w:numPr>
        <w:ind w:left="426"/>
        <w:contextualSpacing/>
        <w:rPr>
          <w:rFonts w:ascii="Calibri Light" w:hAnsi="Calibri Light" w:cs="Calibri Light"/>
          <w:sz w:val="20"/>
          <w:szCs w:val="20"/>
        </w:rPr>
      </w:pPr>
      <w:r w:rsidRPr="00536D03">
        <w:rPr>
          <w:rFonts w:ascii="Calibri Light" w:hAnsi="Calibri Light" w:cs="Calibri Light"/>
          <w:sz w:val="20"/>
          <w:szCs w:val="20"/>
        </w:rPr>
        <w:t xml:space="preserve">sem seznanjen/-a, da se za potrebe poročanja o izvajanju projekta Erasmus+ moji osebni podatki posredujejo Evropski komisiji preko poročevalskega orodja </w:t>
      </w:r>
      <w:r w:rsidR="00C34954">
        <w:rPr>
          <w:rFonts w:ascii="Calibri Light" w:hAnsi="Calibri Light" w:cs="Calibri Light"/>
          <w:sz w:val="20"/>
          <w:szCs w:val="20"/>
        </w:rPr>
        <w:t>B</w:t>
      </w:r>
      <w:r w:rsidR="00C34954" w:rsidRPr="00C34954">
        <w:rPr>
          <w:rFonts w:ascii="Calibri Light" w:hAnsi="Calibri Light" w:cs="Calibri Light"/>
          <w:sz w:val="20"/>
          <w:szCs w:val="20"/>
        </w:rPr>
        <w:t>eneficiary</w:t>
      </w:r>
      <w:r w:rsidR="00C34954">
        <w:rPr>
          <w:rFonts w:ascii="Calibri Light" w:hAnsi="Calibri Light" w:cs="Calibri Light"/>
          <w:sz w:val="20"/>
          <w:szCs w:val="20"/>
        </w:rPr>
        <w:t xml:space="preserve"> M</w:t>
      </w:r>
      <w:r w:rsidR="00C34954" w:rsidRPr="00C34954">
        <w:rPr>
          <w:rFonts w:ascii="Calibri Light" w:hAnsi="Calibri Light" w:cs="Calibri Light"/>
          <w:sz w:val="20"/>
          <w:szCs w:val="20"/>
        </w:rPr>
        <w:t>odule</w:t>
      </w:r>
      <w:r w:rsidR="007A65EE">
        <w:rPr>
          <w:rFonts w:ascii="Calibri Light" w:hAnsi="Calibri Light" w:cs="Calibri Light"/>
          <w:sz w:val="20"/>
          <w:szCs w:val="20"/>
        </w:rPr>
        <w:t xml:space="preserve"> in</w:t>
      </w:r>
      <w:r w:rsidRPr="00536D03">
        <w:rPr>
          <w:rFonts w:ascii="Calibri Light" w:hAnsi="Calibri Light" w:cs="Calibri Light"/>
          <w:sz w:val="20"/>
          <w:szCs w:val="20"/>
        </w:rPr>
        <w:t xml:space="preserve"> Centru Republike Slovenije za mobilnost in evropske programe izobraževanja in usposabljanja CMEPIUS</w:t>
      </w:r>
      <w:r w:rsidR="007A65EE">
        <w:rPr>
          <w:rFonts w:ascii="Calibri Light" w:hAnsi="Calibri Light" w:cs="Calibri Light"/>
          <w:sz w:val="20"/>
          <w:szCs w:val="20"/>
        </w:rPr>
        <w:t>.</w:t>
      </w:r>
    </w:p>
    <w:p w14:paraId="74BFD292" w14:textId="77777777" w:rsidR="00536D03" w:rsidRPr="00536D03" w:rsidRDefault="00536D03" w:rsidP="0047796D">
      <w:pPr>
        <w:numPr>
          <w:ilvl w:val="0"/>
          <w:numId w:val="21"/>
        </w:numPr>
        <w:ind w:left="426"/>
        <w:contextualSpacing/>
        <w:rPr>
          <w:rFonts w:ascii="Calibri Light" w:hAnsi="Calibri Light" w:cs="Calibri Light"/>
          <w:sz w:val="20"/>
          <w:szCs w:val="20"/>
        </w:rPr>
      </w:pPr>
      <w:r w:rsidRPr="00536D03">
        <w:rPr>
          <w:rFonts w:ascii="Calibri Light" w:hAnsi="Calibri Light" w:cs="Calibri Light"/>
          <w:sz w:val="20"/>
          <w:szCs w:val="20"/>
        </w:rPr>
        <w:t>UM je skladno s pogodbo o sofinanciranju zavezana zagotavljati dostopnost do vseh dokumentov o izdatkih operacije (vključno z osebnimi podatki udeležencev) v obdobju petih let od zadnjega nakazila finančnih sredstev UM za projekt programa Erasmus+, št. 2021-1-SI01-KA131-HED-000011802.</w:t>
      </w:r>
    </w:p>
    <w:p w14:paraId="255B13FD" w14:textId="76115BA1" w:rsidR="00C55DC5" w:rsidRDefault="00C55DC5" w:rsidP="0047796D">
      <w:pPr>
        <w:rPr>
          <w:rFonts w:ascii="Calibri Light" w:hAnsi="Calibri Light" w:cs="Calibri Light"/>
          <w:sz w:val="20"/>
          <w:szCs w:val="20"/>
        </w:rPr>
      </w:pPr>
    </w:p>
    <w:p w14:paraId="12F534CA" w14:textId="77777777" w:rsidR="0054603B" w:rsidRPr="0054603B" w:rsidRDefault="0054603B" w:rsidP="0047796D">
      <w:pPr>
        <w:rPr>
          <w:rFonts w:ascii="Calibri Light" w:hAnsi="Calibri Light" w:cs="Calibri Light"/>
          <w:sz w:val="20"/>
          <w:szCs w:val="20"/>
        </w:rPr>
      </w:pPr>
    </w:p>
    <w:p w14:paraId="321A9519" w14:textId="77777777" w:rsidR="005E290B" w:rsidRPr="0054603B" w:rsidRDefault="005E290B" w:rsidP="0047796D">
      <w:pPr>
        <w:rPr>
          <w:rFonts w:ascii="Calibri Light" w:hAnsi="Calibri Light" w:cs="Calibri Light"/>
          <w:sz w:val="20"/>
          <w:szCs w:val="20"/>
        </w:rPr>
      </w:pPr>
    </w:p>
    <w:p w14:paraId="40D69ECC" w14:textId="77777777" w:rsidR="00973DE4" w:rsidRPr="0054603B" w:rsidRDefault="00C55DC5" w:rsidP="0047796D">
      <w:pPr>
        <w:rPr>
          <w:rFonts w:ascii="Calibri Light" w:hAnsi="Calibri Light" w:cs="Calibri Light"/>
          <w:sz w:val="20"/>
          <w:szCs w:val="20"/>
        </w:rPr>
      </w:pPr>
      <w:r w:rsidRPr="0054603B">
        <w:rPr>
          <w:rFonts w:ascii="Calibri Light" w:hAnsi="Calibri Light" w:cs="Calibri Light"/>
          <w:sz w:val="20"/>
          <w:szCs w:val="20"/>
        </w:rPr>
        <w:t>Podpis</w:t>
      </w:r>
      <w:r w:rsidR="00973DE4" w:rsidRPr="0054603B">
        <w:rPr>
          <w:rFonts w:ascii="Calibri Light" w:hAnsi="Calibri Light" w:cs="Calibri Light"/>
          <w:sz w:val="20"/>
          <w:szCs w:val="20"/>
        </w:rPr>
        <w:t xml:space="preserve">    </w:t>
      </w:r>
      <w:r w:rsidR="00D719F3" w:rsidRPr="0054603B">
        <w:rPr>
          <w:rFonts w:ascii="Calibri Light" w:hAnsi="Calibri Light" w:cs="Calibri Light"/>
          <w:sz w:val="20"/>
          <w:szCs w:val="20"/>
        </w:rPr>
        <w:t xml:space="preserve">                     </w:t>
      </w:r>
      <w:r w:rsidR="009E5E3B" w:rsidRPr="0054603B">
        <w:rPr>
          <w:rFonts w:ascii="Calibri Light" w:hAnsi="Calibri Light" w:cs="Calibri Light"/>
          <w:sz w:val="20"/>
          <w:szCs w:val="20"/>
        </w:rPr>
        <w:tab/>
      </w:r>
      <w:r w:rsidR="009E5E3B" w:rsidRPr="0054603B">
        <w:rPr>
          <w:rFonts w:ascii="Calibri Light" w:hAnsi="Calibri Light" w:cs="Calibri Light"/>
          <w:sz w:val="20"/>
          <w:szCs w:val="20"/>
        </w:rPr>
        <w:tab/>
      </w:r>
      <w:r w:rsidR="009E5E3B" w:rsidRPr="0054603B">
        <w:rPr>
          <w:rFonts w:ascii="Calibri Light" w:hAnsi="Calibri Light" w:cs="Calibri Light"/>
          <w:sz w:val="20"/>
          <w:szCs w:val="20"/>
        </w:rPr>
        <w:tab/>
      </w:r>
      <w:r w:rsidR="000B002E" w:rsidRPr="0054603B">
        <w:rPr>
          <w:rFonts w:ascii="Calibri Light" w:hAnsi="Calibri Light" w:cs="Calibri Light"/>
          <w:sz w:val="20"/>
          <w:szCs w:val="20"/>
        </w:rPr>
        <w:t xml:space="preserve">                                                     </w:t>
      </w:r>
      <w:r w:rsidRPr="0054603B">
        <w:rPr>
          <w:rFonts w:ascii="Calibri Light" w:hAnsi="Calibri Light" w:cs="Calibri Light"/>
          <w:sz w:val="20"/>
          <w:szCs w:val="20"/>
        </w:rPr>
        <w:t>Kraj in datum</w:t>
      </w:r>
      <w:r w:rsidR="009E5E3B" w:rsidRPr="0054603B">
        <w:rPr>
          <w:rFonts w:ascii="Calibri Light" w:hAnsi="Calibri Light" w:cs="Calibri Light"/>
          <w:sz w:val="20"/>
          <w:szCs w:val="20"/>
        </w:rPr>
        <w:t>:</w:t>
      </w:r>
      <w:r w:rsidR="00D719F3" w:rsidRPr="0054603B">
        <w:rPr>
          <w:rFonts w:ascii="Calibri Light" w:hAnsi="Calibri Light" w:cs="Calibri Light"/>
          <w:sz w:val="20"/>
          <w:szCs w:val="20"/>
        </w:rPr>
        <w:t>............................................</w:t>
      </w:r>
    </w:p>
    <w:p w14:paraId="0496D33A" w14:textId="63F6E240" w:rsidR="00D719F3" w:rsidRDefault="00D719F3" w:rsidP="0047796D">
      <w:pPr>
        <w:rPr>
          <w:rFonts w:ascii="Calibri Light" w:hAnsi="Calibri Light" w:cs="Calibri Light"/>
          <w:sz w:val="20"/>
          <w:szCs w:val="20"/>
        </w:rPr>
      </w:pPr>
    </w:p>
    <w:p w14:paraId="1152AC49" w14:textId="77777777" w:rsidR="0054603B" w:rsidRPr="0054603B" w:rsidRDefault="0054603B" w:rsidP="0047796D">
      <w:pPr>
        <w:rPr>
          <w:rFonts w:ascii="Calibri Light" w:hAnsi="Calibri Light" w:cs="Calibri Light"/>
          <w:sz w:val="20"/>
          <w:szCs w:val="20"/>
        </w:rPr>
      </w:pPr>
    </w:p>
    <w:p w14:paraId="293206C1" w14:textId="77777777" w:rsidR="00305215" w:rsidRPr="0054603B" w:rsidRDefault="00973DE4" w:rsidP="0047796D">
      <w:pPr>
        <w:rPr>
          <w:rFonts w:ascii="Calibri Light" w:hAnsi="Calibri Light" w:cs="Calibri Light"/>
          <w:sz w:val="20"/>
          <w:szCs w:val="20"/>
        </w:rPr>
      </w:pPr>
      <w:r w:rsidRPr="0054603B">
        <w:rPr>
          <w:rFonts w:ascii="Calibri Light" w:hAnsi="Calibri Light" w:cs="Calibri Light"/>
          <w:sz w:val="20"/>
          <w:szCs w:val="20"/>
        </w:rPr>
        <w:t>...................................</w:t>
      </w:r>
      <w:r w:rsidR="00373C31" w:rsidRPr="0054603B">
        <w:rPr>
          <w:rFonts w:ascii="Calibri Light" w:hAnsi="Calibri Light" w:cs="Calibri Light"/>
          <w:sz w:val="20"/>
          <w:szCs w:val="20"/>
        </w:rPr>
        <w:t xml:space="preserve">...............               </w:t>
      </w:r>
    </w:p>
    <w:sectPr w:rsidR="00305215" w:rsidRPr="0054603B" w:rsidSect="0054603B">
      <w:footerReference w:type="default" r:id="rId15"/>
      <w:pgSz w:w="11906" w:h="16838"/>
      <w:pgMar w:top="709" w:right="849" w:bottom="993" w:left="1417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0F283" w14:textId="77777777" w:rsidR="007701AE" w:rsidRDefault="007701AE" w:rsidP="00617673">
      <w:r>
        <w:separator/>
      </w:r>
    </w:p>
  </w:endnote>
  <w:endnote w:type="continuationSeparator" w:id="0">
    <w:p w14:paraId="344F01BD" w14:textId="77777777" w:rsidR="007701AE" w:rsidRDefault="007701AE" w:rsidP="006176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TE3032BE8t00">
    <w:altName w:val="Times New Roman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9939729"/>
      <w:docPartObj>
        <w:docPartGallery w:val="Page Numbers (Bottom of Page)"/>
        <w:docPartUnique/>
      </w:docPartObj>
    </w:sdtPr>
    <w:sdtEndPr/>
    <w:sdtContent>
      <w:p w14:paraId="00366DE8" w14:textId="77777777" w:rsidR="00D719F3" w:rsidRDefault="0097050C">
        <w:pPr>
          <w:pStyle w:val="Noga"/>
          <w:jc w:val="right"/>
        </w:pPr>
        <w:r>
          <w:fldChar w:fldCharType="begin"/>
        </w:r>
        <w:r w:rsidR="00D719F3">
          <w:instrText>PAGE   \* MERGEFORMAT</w:instrText>
        </w:r>
        <w:r>
          <w:fldChar w:fldCharType="separate"/>
        </w:r>
        <w:r w:rsidR="004B5558">
          <w:rPr>
            <w:noProof/>
          </w:rPr>
          <w:t>2</w:t>
        </w:r>
        <w:r>
          <w:fldChar w:fldCharType="end"/>
        </w:r>
      </w:p>
    </w:sdtContent>
  </w:sdt>
  <w:p w14:paraId="43231002" w14:textId="77777777" w:rsidR="00D719F3" w:rsidRDefault="00D719F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5C742" w14:textId="77777777" w:rsidR="007701AE" w:rsidRDefault="007701AE" w:rsidP="00617673">
      <w:r>
        <w:separator/>
      </w:r>
    </w:p>
  </w:footnote>
  <w:footnote w:type="continuationSeparator" w:id="0">
    <w:p w14:paraId="1A2DB18C" w14:textId="77777777" w:rsidR="007701AE" w:rsidRDefault="007701AE" w:rsidP="006176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D2325"/>
    <w:multiLevelType w:val="hybridMultilevel"/>
    <w:tmpl w:val="1C6A8078"/>
    <w:lvl w:ilvl="0" w:tplc="6CF2E9FA">
      <w:numFmt w:val="bullet"/>
      <w:lvlText w:val="-"/>
      <w:lvlJc w:val="left"/>
      <w:pPr>
        <w:ind w:left="660" w:hanging="360"/>
      </w:pPr>
      <w:rPr>
        <w:rFonts w:ascii="Trebuchet MS" w:eastAsia="Times New Roman" w:hAnsi="Trebuchet MS" w:cs="TTE3032BE8t00" w:hint="default"/>
        <w:color w:val="00000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C0DF9"/>
    <w:multiLevelType w:val="hybridMultilevel"/>
    <w:tmpl w:val="507AB1AA"/>
    <w:lvl w:ilvl="0" w:tplc="4CB4083E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52455C"/>
    <w:multiLevelType w:val="hybridMultilevel"/>
    <w:tmpl w:val="583A34A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C0557"/>
    <w:multiLevelType w:val="hybridMultilevel"/>
    <w:tmpl w:val="32A2DB8A"/>
    <w:lvl w:ilvl="0" w:tplc="E20A1942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7F42251"/>
    <w:multiLevelType w:val="hybridMultilevel"/>
    <w:tmpl w:val="C34A6C64"/>
    <w:lvl w:ilvl="0" w:tplc="8DEE48F8">
      <w:start w:val="1"/>
      <w:numFmt w:val="decimal"/>
      <w:lvlText w:val="%1."/>
      <w:lvlJc w:val="left"/>
      <w:pPr>
        <w:ind w:left="413" w:hanging="360"/>
      </w:pPr>
    </w:lvl>
    <w:lvl w:ilvl="1" w:tplc="04240019">
      <w:start w:val="1"/>
      <w:numFmt w:val="lowerLetter"/>
      <w:lvlText w:val="%2."/>
      <w:lvlJc w:val="left"/>
      <w:pPr>
        <w:ind w:left="1133" w:hanging="360"/>
      </w:pPr>
    </w:lvl>
    <w:lvl w:ilvl="2" w:tplc="0424001B">
      <w:start w:val="1"/>
      <w:numFmt w:val="lowerRoman"/>
      <w:lvlText w:val="%3."/>
      <w:lvlJc w:val="right"/>
      <w:pPr>
        <w:ind w:left="1853" w:hanging="180"/>
      </w:pPr>
    </w:lvl>
    <w:lvl w:ilvl="3" w:tplc="0424000F">
      <w:start w:val="1"/>
      <w:numFmt w:val="decimal"/>
      <w:lvlText w:val="%4."/>
      <w:lvlJc w:val="left"/>
      <w:pPr>
        <w:ind w:left="2573" w:hanging="360"/>
      </w:pPr>
    </w:lvl>
    <w:lvl w:ilvl="4" w:tplc="04240019">
      <w:start w:val="1"/>
      <w:numFmt w:val="lowerLetter"/>
      <w:lvlText w:val="%5."/>
      <w:lvlJc w:val="left"/>
      <w:pPr>
        <w:ind w:left="3293" w:hanging="360"/>
      </w:pPr>
    </w:lvl>
    <w:lvl w:ilvl="5" w:tplc="0424001B">
      <w:start w:val="1"/>
      <w:numFmt w:val="lowerRoman"/>
      <w:lvlText w:val="%6."/>
      <w:lvlJc w:val="right"/>
      <w:pPr>
        <w:ind w:left="4013" w:hanging="180"/>
      </w:pPr>
    </w:lvl>
    <w:lvl w:ilvl="6" w:tplc="0424000F">
      <w:start w:val="1"/>
      <w:numFmt w:val="decimal"/>
      <w:lvlText w:val="%7."/>
      <w:lvlJc w:val="left"/>
      <w:pPr>
        <w:ind w:left="4733" w:hanging="360"/>
      </w:pPr>
    </w:lvl>
    <w:lvl w:ilvl="7" w:tplc="04240019">
      <w:start w:val="1"/>
      <w:numFmt w:val="lowerLetter"/>
      <w:lvlText w:val="%8."/>
      <w:lvlJc w:val="left"/>
      <w:pPr>
        <w:ind w:left="5453" w:hanging="360"/>
      </w:pPr>
    </w:lvl>
    <w:lvl w:ilvl="8" w:tplc="0424001B">
      <w:start w:val="1"/>
      <w:numFmt w:val="lowerRoman"/>
      <w:lvlText w:val="%9."/>
      <w:lvlJc w:val="right"/>
      <w:pPr>
        <w:ind w:left="6173" w:hanging="180"/>
      </w:pPr>
    </w:lvl>
  </w:abstractNum>
  <w:abstractNum w:abstractNumId="5" w15:restartNumberingAfterBreak="0">
    <w:nsid w:val="1D0C0B73"/>
    <w:multiLevelType w:val="hybridMultilevel"/>
    <w:tmpl w:val="B488413C"/>
    <w:lvl w:ilvl="0" w:tplc="8202276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27295E"/>
    <w:multiLevelType w:val="hybridMultilevel"/>
    <w:tmpl w:val="8306028C"/>
    <w:lvl w:ilvl="0" w:tplc="BA2E27D2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Verdan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F210E"/>
    <w:multiLevelType w:val="hybridMultilevel"/>
    <w:tmpl w:val="32BCC48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CF1458"/>
    <w:multiLevelType w:val="hybridMultilevel"/>
    <w:tmpl w:val="54A0FA5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52329C"/>
    <w:multiLevelType w:val="hybridMultilevel"/>
    <w:tmpl w:val="AD0673C8"/>
    <w:lvl w:ilvl="0" w:tplc="BA2E27D2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Verdan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803051"/>
    <w:multiLevelType w:val="hybridMultilevel"/>
    <w:tmpl w:val="7F1A95A4"/>
    <w:lvl w:ilvl="0" w:tplc="BA2E27D2">
      <w:numFmt w:val="bullet"/>
      <w:lvlText w:val="-"/>
      <w:lvlJc w:val="left"/>
      <w:pPr>
        <w:ind w:left="1080" w:hanging="360"/>
      </w:pPr>
      <w:rPr>
        <w:rFonts w:ascii="Trebuchet MS" w:eastAsia="Times New Roman" w:hAnsi="Trebuchet MS" w:cs="Verdana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FCC7015"/>
    <w:multiLevelType w:val="hybridMultilevel"/>
    <w:tmpl w:val="3FA4EA6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BE143F"/>
    <w:multiLevelType w:val="hybridMultilevel"/>
    <w:tmpl w:val="39587236"/>
    <w:lvl w:ilvl="0" w:tplc="0076FA5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276699"/>
    <w:multiLevelType w:val="hybridMultilevel"/>
    <w:tmpl w:val="CB6A20C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376477"/>
    <w:multiLevelType w:val="hybridMultilevel"/>
    <w:tmpl w:val="73CCBFC0"/>
    <w:lvl w:ilvl="0" w:tplc="5B7AEB60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F70492"/>
    <w:multiLevelType w:val="hybridMultilevel"/>
    <w:tmpl w:val="1F4E590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C84E58"/>
    <w:multiLevelType w:val="hybridMultilevel"/>
    <w:tmpl w:val="AB3833FE"/>
    <w:lvl w:ilvl="0" w:tplc="C652AE98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686165"/>
    <w:multiLevelType w:val="hybridMultilevel"/>
    <w:tmpl w:val="1EFE78C4"/>
    <w:lvl w:ilvl="0" w:tplc="98905ECC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 Gothic" w:eastAsia="Times New Roman" w:hAnsi="Century Gothic" w:cs="TTE3032BE8t00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6B297A"/>
    <w:multiLevelType w:val="hybridMultilevel"/>
    <w:tmpl w:val="EA44DD3E"/>
    <w:lvl w:ilvl="0" w:tplc="BA2E27D2">
      <w:numFmt w:val="bullet"/>
      <w:lvlText w:val="-"/>
      <w:lvlJc w:val="left"/>
      <w:pPr>
        <w:ind w:left="1080" w:hanging="360"/>
      </w:pPr>
      <w:rPr>
        <w:rFonts w:ascii="Trebuchet MS" w:eastAsia="Times New Roman" w:hAnsi="Trebuchet MS" w:cs="Verdana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23479D3"/>
    <w:multiLevelType w:val="hybridMultilevel"/>
    <w:tmpl w:val="DB48DEF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3F3E4D"/>
    <w:multiLevelType w:val="hybridMultilevel"/>
    <w:tmpl w:val="A7DE7B10"/>
    <w:lvl w:ilvl="0" w:tplc="BA2E27D2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Verdan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E47F29"/>
    <w:multiLevelType w:val="hybridMultilevel"/>
    <w:tmpl w:val="260E70F4"/>
    <w:lvl w:ilvl="0" w:tplc="BA2E27D2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Verdan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9924663">
    <w:abstractNumId w:val="3"/>
  </w:num>
  <w:num w:numId="2" w16cid:durableId="1522623404">
    <w:abstractNumId w:val="17"/>
  </w:num>
  <w:num w:numId="3" w16cid:durableId="2125490362">
    <w:abstractNumId w:val="0"/>
  </w:num>
  <w:num w:numId="4" w16cid:durableId="448595498">
    <w:abstractNumId w:val="12"/>
  </w:num>
  <w:num w:numId="5" w16cid:durableId="13862968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47635472">
    <w:abstractNumId w:val="21"/>
  </w:num>
  <w:num w:numId="7" w16cid:durableId="528186499">
    <w:abstractNumId w:val="9"/>
  </w:num>
  <w:num w:numId="8" w16cid:durableId="783841550">
    <w:abstractNumId w:val="6"/>
  </w:num>
  <w:num w:numId="9" w16cid:durableId="673610741">
    <w:abstractNumId w:val="15"/>
  </w:num>
  <w:num w:numId="10" w16cid:durableId="1019430940">
    <w:abstractNumId w:val="10"/>
  </w:num>
  <w:num w:numId="11" w16cid:durableId="1878733260">
    <w:abstractNumId w:val="20"/>
  </w:num>
  <w:num w:numId="12" w16cid:durableId="606696458">
    <w:abstractNumId w:val="2"/>
  </w:num>
  <w:num w:numId="13" w16cid:durableId="310449130">
    <w:abstractNumId w:val="18"/>
  </w:num>
  <w:num w:numId="14" w16cid:durableId="303243207">
    <w:abstractNumId w:val="13"/>
  </w:num>
  <w:num w:numId="15" w16cid:durableId="2060592170">
    <w:abstractNumId w:val="8"/>
  </w:num>
  <w:num w:numId="16" w16cid:durableId="1240170145">
    <w:abstractNumId w:val="16"/>
  </w:num>
  <w:num w:numId="17" w16cid:durableId="2073193111">
    <w:abstractNumId w:val="5"/>
  </w:num>
  <w:num w:numId="18" w16cid:durableId="696782687">
    <w:abstractNumId w:val="5"/>
  </w:num>
  <w:num w:numId="19" w16cid:durableId="17059789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52301147">
    <w:abstractNumId w:val="14"/>
  </w:num>
  <w:num w:numId="21" w16cid:durableId="1558317100">
    <w:abstractNumId w:val="7"/>
  </w:num>
  <w:num w:numId="22" w16cid:durableId="616134295">
    <w:abstractNumId w:val="11"/>
  </w:num>
  <w:num w:numId="23" w16cid:durableId="713892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DC0MDAwNzQ3MDZS0lEKTi0uzszPAykwrAUAvfyiuywAAAA="/>
  </w:docVars>
  <w:rsids>
    <w:rsidRoot w:val="00B0771F"/>
    <w:rsid w:val="000140B6"/>
    <w:rsid w:val="000170F7"/>
    <w:rsid w:val="00021AC9"/>
    <w:rsid w:val="00037F96"/>
    <w:rsid w:val="00042031"/>
    <w:rsid w:val="00055018"/>
    <w:rsid w:val="000620E5"/>
    <w:rsid w:val="00065416"/>
    <w:rsid w:val="00092344"/>
    <w:rsid w:val="00096458"/>
    <w:rsid w:val="000A30EC"/>
    <w:rsid w:val="000B002E"/>
    <w:rsid w:val="000B4FCA"/>
    <w:rsid w:val="000D30AB"/>
    <w:rsid w:val="000D7970"/>
    <w:rsid w:val="000E5F2A"/>
    <w:rsid w:val="000F6F80"/>
    <w:rsid w:val="001055C4"/>
    <w:rsid w:val="00134F3A"/>
    <w:rsid w:val="00137EF1"/>
    <w:rsid w:val="0014731F"/>
    <w:rsid w:val="0015268C"/>
    <w:rsid w:val="00154F2D"/>
    <w:rsid w:val="00162C1F"/>
    <w:rsid w:val="001649B0"/>
    <w:rsid w:val="00167C7F"/>
    <w:rsid w:val="001723CA"/>
    <w:rsid w:val="0018296D"/>
    <w:rsid w:val="00193F20"/>
    <w:rsid w:val="001C50D7"/>
    <w:rsid w:val="001D0000"/>
    <w:rsid w:val="001D61FD"/>
    <w:rsid w:val="001E16DD"/>
    <w:rsid w:val="001E49A7"/>
    <w:rsid w:val="001F2719"/>
    <w:rsid w:val="00232BA1"/>
    <w:rsid w:val="00235C9F"/>
    <w:rsid w:val="00236116"/>
    <w:rsid w:val="00236FC5"/>
    <w:rsid w:val="00241F7E"/>
    <w:rsid w:val="00244EC7"/>
    <w:rsid w:val="0024681C"/>
    <w:rsid w:val="00255594"/>
    <w:rsid w:val="00257EB6"/>
    <w:rsid w:val="002644D9"/>
    <w:rsid w:val="00267BF2"/>
    <w:rsid w:val="00284C61"/>
    <w:rsid w:val="00286B25"/>
    <w:rsid w:val="002A670C"/>
    <w:rsid w:val="002A74F1"/>
    <w:rsid w:val="002B60E1"/>
    <w:rsid w:val="002C18D7"/>
    <w:rsid w:val="002C4989"/>
    <w:rsid w:val="002E4116"/>
    <w:rsid w:val="002E7148"/>
    <w:rsid w:val="002F2F90"/>
    <w:rsid w:val="00301124"/>
    <w:rsid w:val="00305215"/>
    <w:rsid w:val="00315D43"/>
    <w:rsid w:val="00325705"/>
    <w:rsid w:val="003307B4"/>
    <w:rsid w:val="00331EF9"/>
    <w:rsid w:val="0034093D"/>
    <w:rsid w:val="00350BCC"/>
    <w:rsid w:val="00356B90"/>
    <w:rsid w:val="00373C31"/>
    <w:rsid w:val="00375E27"/>
    <w:rsid w:val="003829A0"/>
    <w:rsid w:val="00392F3C"/>
    <w:rsid w:val="00394144"/>
    <w:rsid w:val="003941C4"/>
    <w:rsid w:val="0039654D"/>
    <w:rsid w:val="00397606"/>
    <w:rsid w:val="003B2B22"/>
    <w:rsid w:val="003B70E5"/>
    <w:rsid w:val="003C5280"/>
    <w:rsid w:val="003C789F"/>
    <w:rsid w:val="003D5429"/>
    <w:rsid w:val="003E18FC"/>
    <w:rsid w:val="003E226A"/>
    <w:rsid w:val="003E2DB7"/>
    <w:rsid w:val="003E733D"/>
    <w:rsid w:val="003F35A4"/>
    <w:rsid w:val="00406969"/>
    <w:rsid w:val="0042710B"/>
    <w:rsid w:val="00436552"/>
    <w:rsid w:val="0044504C"/>
    <w:rsid w:val="00450D9F"/>
    <w:rsid w:val="00461221"/>
    <w:rsid w:val="004661B9"/>
    <w:rsid w:val="00474469"/>
    <w:rsid w:val="004774AE"/>
    <w:rsid w:val="0047796D"/>
    <w:rsid w:val="0048216F"/>
    <w:rsid w:val="00485AFC"/>
    <w:rsid w:val="00492E05"/>
    <w:rsid w:val="004958BA"/>
    <w:rsid w:val="004B5558"/>
    <w:rsid w:val="004E3869"/>
    <w:rsid w:val="004F293C"/>
    <w:rsid w:val="004F6DB9"/>
    <w:rsid w:val="0050371F"/>
    <w:rsid w:val="0050615A"/>
    <w:rsid w:val="00521B3C"/>
    <w:rsid w:val="0052589F"/>
    <w:rsid w:val="00536D03"/>
    <w:rsid w:val="00543225"/>
    <w:rsid w:val="0054603B"/>
    <w:rsid w:val="005A099E"/>
    <w:rsid w:val="005A544C"/>
    <w:rsid w:val="005B5901"/>
    <w:rsid w:val="005D6B55"/>
    <w:rsid w:val="005E1090"/>
    <w:rsid w:val="005E207B"/>
    <w:rsid w:val="005E290B"/>
    <w:rsid w:val="005E308B"/>
    <w:rsid w:val="005E48E1"/>
    <w:rsid w:val="005E5938"/>
    <w:rsid w:val="005F6D35"/>
    <w:rsid w:val="00617673"/>
    <w:rsid w:val="00622CE0"/>
    <w:rsid w:val="00630213"/>
    <w:rsid w:val="00632FC1"/>
    <w:rsid w:val="006339A8"/>
    <w:rsid w:val="0064044C"/>
    <w:rsid w:val="006428E2"/>
    <w:rsid w:val="00642FD0"/>
    <w:rsid w:val="00645903"/>
    <w:rsid w:val="00646271"/>
    <w:rsid w:val="00650160"/>
    <w:rsid w:val="00651025"/>
    <w:rsid w:val="00670CC0"/>
    <w:rsid w:val="00693332"/>
    <w:rsid w:val="006A58F3"/>
    <w:rsid w:val="006B3C75"/>
    <w:rsid w:val="006C42B1"/>
    <w:rsid w:val="006E3CC6"/>
    <w:rsid w:val="006E3F6D"/>
    <w:rsid w:val="007072AD"/>
    <w:rsid w:val="0072102E"/>
    <w:rsid w:val="00730759"/>
    <w:rsid w:val="007334BF"/>
    <w:rsid w:val="0073514D"/>
    <w:rsid w:val="0073777E"/>
    <w:rsid w:val="0076484B"/>
    <w:rsid w:val="007701AE"/>
    <w:rsid w:val="00773E0D"/>
    <w:rsid w:val="007A65EE"/>
    <w:rsid w:val="007B1213"/>
    <w:rsid w:val="007B713F"/>
    <w:rsid w:val="007D298F"/>
    <w:rsid w:val="007F3976"/>
    <w:rsid w:val="007F7C30"/>
    <w:rsid w:val="00832B07"/>
    <w:rsid w:val="008552B8"/>
    <w:rsid w:val="00866C63"/>
    <w:rsid w:val="00867697"/>
    <w:rsid w:val="00876E24"/>
    <w:rsid w:val="0089391D"/>
    <w:rsid w:val="008C7D1B"/>
    <w:rsid w:val="008D1C59"/>
    <w:rsid w:val="008D27EC"/>
    <w:rsid w:val="008D2EA1"/>
    <w:rsid w:val="008E0C20"/>
    <w:rsid w:val="008E2263"/>
    <w:rsid w:val="008E2F78"/>
    <w:rsid w:val="008E31C5"/>
    <w:rsid w:val="008E5413"/>
    <w:rsid w:val="008F1468"/>
    <w:rsid w:val="0090281C"/>
    <w:rsid w:val="0097050C"/>
    <w:rsid w:val="00973DE4"/>
    <w:rsid w:val="00974FB6"/>
    <w:rsid w:val="009843F8"/>
    <w:rsid w:val="0098497A"/>
    <w:rsid w:val="00985554"/>
    <w:rsid w:val="00993E2C"/>
    <w:rsid w:val="009B1216"/>
    <w:rsid w:val="009B19DB"/>
    <w:rsid w:val="009C3929"/>
    <w:rsid w:val="009C5953"/>
    <w:rsid w:val="009C6B84"/>
    <w:rsid w:val="009D763E"/>
    <w:rsid w:val="009E0464"/>
    <w:rsid w:val="009E0E3A"/>
    <w:rsid w:val="009E5018"/>
    <w:rsid w:val="009E5E3B"/>
    <w:rsid w:val="009F7B0D"/>
    <w:rsid w:val="00A14F8D"/>
    <w:rsid w:val="00A2352F"/>
    <w:rsid w:val="00A310EB"/>
    <w:rsid w:val="00A32E4C"/>
    <w:rsid w:val="00A40564"/>
    <w:rsid w:val="00A43DDF"/>
    <w:rsid w:val="00A457D9"/>
    <w:rsid w:val="00A45E2E"/>
    <w:rsid w:val="00A5149B"/>
    <w:rsid w:val="00A65266"/>
    <w:rsid w:val="00A7221D"/>
    <w:rsid w:val="00A921D7"/>
    <w:rsid w:val="00A93EC1"/>
    <w:rsid w:val="00AA18E9"/>
    <w:rsid w:val="00AA3B1A"/>
    <w:rsid w:val="00AB6916"/>
    <w:rsid w:val="00AC1B2B"/>
    <w:rsid w:val="00AE0BEB"/>
    <w:rsid w:val="00AE5CA0"/>
    <w:rsid w:val="00AE6C46"/>
    <w:rsid w:val="00AF5BA3"/>
    <w:rsid w:val="00B0771F"/>
    <w:rsid w:val="00B22D38"/>
    <w:rsid w:val="00B3386F"/>
    <w:rsid w:val="00B40ED9"/>
    <w:rsid w:val="00B701BB"/>
    <w:rsid w:val="00BA236B"/>
    <w:rsid w:val="00BA4552"/>
    <w:rsid w:val="00BC5C63"/>
    <w:rsid w:val="00BE050A"/>
    <w:rsid w:val="00BF05D1"/>
    <w:rsid w:val="00C31029"/>
    <w:rsid w:val="00C34954"/>
    <w:rsid w:val="00C54D2C"/>
    <w:rsid w:val="00C55DC5"/>
    <w:rsid w:val="00C8737E"/>
    <w:rsid w:val="00CA3E00"/>
    <w:rsid w:val="00CC5FFB"/>
    <w:rsid w:val="00CC6241"/>
    <w:rsid w:val="00CD1FC9"/>
    <w:rsid w:val="00D04097"/>
    <w:rsid w:val="00D12D25"/>
    <w:rsid w:val="00D14A0D"/>
    <w:rsid w:val="00D23E8C"/>
    <w:rsid w:val="00D352C6"/>
    <w:rsid w:val="00D40DF2"/>
    <w:rsid w:val="00D537BD"/>
    <w:rsid w:val="00D719F3"/>
    <w:rsid w:val="00D74D0E"/>
    <w:rsid w:val="00D92D0A"/>
    <w:rsid w:val="00D94B8D"/>
    <w:rsid w:val="00DC72A3"/>
    <w:rsid w:val="00DD28AC"/>
    <w:rsid w:val="00DD2AC8"/>
    <w:rsid w:val="00DE1C22"/>
    <w:rsid w:val="00DE2FBE"/>
    <w:rsid w:val="00E22CC4"/>
    <w:rsid w:val="00E25EF2"/>
    <w:rsid w:val="00E31571"/>
    <w:rsid w:val="00E350AF"/>
    <w:rsid w:val="00E35BD7"/>
    <w:rsid w:val="00E52DB8"/>
    <w:rsid w:val="00E62096"/>
    <w:rsid w:val="00E64DEB"/>
    <w:rsid w:val="00E70FEF"/>
    <w:rsid w:val="00E81D83"/>
    <w:rsid w:val="00E8796A"/>
    <w:rsid w:val="00EA10DB"/>
    <w:rsid w:val="00EA52F2"/>
    <w:rsid w:val="00EB7052"/>
    <w:rsid w:val="00EC1B7E"/>
    <w:rsid w:val="00EC6915"/>
    <w:rsid w:val="00EE5B8F"/>
    <w:rsid w:val="00EF7E9C"/>
    <w:rsid w:val="00F01306"/>
    <w:rsid w:val="00F05246"/>
    <w:rsid w:val="00F1687B"/>
    <w:rsid w:val="00F2203A"/>
    <w:rsid w:val="00F40270"/>
    <w:rsid w:val="00F4463D"/>
    <w:rsid w:val="00F44876"/>
    <w:rsid w:val="00F4702D"/>
    <w:rsid w:val="00F50422"/>
    <w:rsid w:val="00F5278D"/>
    <w:rsid w:val="00F53FF2"/>
    <w:rsid w:val="00F73F3C"/>
    <w:rsid w:val="00F82284"/>
    <w:rsid w:val="00F86D07"/>
    <w:rsid w:val="00F9241F"/>
    <w:rsid w:val="00FC6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062447"/>
  <w15:docId w15:val="{FE42825A-0775-4E2C-8AB1-73636553E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B0771F"/>
    <w:rPr>
      <w:sz w:val="24"/>
      <w:szCs w:val="24"/>
    </w:rPr>
  </w:style>
  <w:style w:type="paragraph" w:styleId="Naslov1">
    <w:name w:val="heading 1"/>
    <w:basedOn w:val="Navaden"/>
    <w:link w:val="Naslov1Znak"/>
    <w:qFormat/>
    <w:rsid w:val="00B0771F"/>
    <w:pPr>
      <w:spacing w:before="100" w:beforeAutospacing="1" w:after="100" w:afterAutospacing="1"/>
      <w:outlineLvl w:val="0"/>
    </w:pPr>
    <w:rPr>
      <w:b/>
      <w:bCs/>
      <w:color w:val="000000"/>
      <w:kern w:val="36"/>
      <w:sz w:val="30"/>
      <w:szCs w:val="30"/>
    </w:rPr>
  </w:style>
  <w:style w:type="paragraph" w:styleId="Naslov4">
    <w:name w:val="heading 4"/>
    <w:basedOn w:val="Navaden"/>
    <w:link w:val="Naslov4Znak"/>
    <w:qFormat/>
    <w:rsid w:val="00B0771F"/>
    <w:pPr>
      <w:spacing w:before="100" w:beforeAutospacing="1" w:after="100" w:afterAutospacing="1"/>
      <w:outlineLvl w:val="3"/>
    </w:pPr>
    <w:rPr>
      <w:b/>
      <w:bCs/>
      <w:color w:val="000000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B0771F"/>
    <w:rPr>
      <w:b/>
      <w:bCs/>
      <w:color w:val="000000"/>
      <w:kern w:val="36"/>
      <w:sz w:val="30"/>
      <w:szCs w:val="30"/>
    </w:rPr>
  </w:style>
  <w:style w:type="character" w:customStyle="1" w:styleId="Naslov4Znak">
    <w:name w:val="Naslov 4 Znak"/>
    <w:basedOn w:val="Privzetapisavaodstavka"/>
    <w:link w:val="Naslov4"/>
    <w:rsid w:val="00B0771F"/>
    <w:rPr>
      <w:b/>
      <w:bCs/>
      <w:color w:val="000000"/>
      <w:sz w:val="26"/>
      <w:szCs w:val="26"/>
    </w:rPr>
  </w:style>
  <w:style w:type="character" w:styleId="Hiperpovezava">
    <w:name w:val="Hyperlink"/>
    <w:basedOn w:val="Privzetapisavaodstavka"/>
    <w:rsid w:val="00B0771F"/>
    <w:rPr>
      <w:color w:val="CC0000"/>
      <w:u w:val="single"/>
    </w:rPr>
  </w:style>
  <w:style w:type="paragraph" w:styleId="Navadensplet">
    <w:name w:val="Normal (Web)"/>
    <w:basedOn w:val="Navaden"/>
    <w:uiPriority w:val="99"/>
    <w:rsid w:val="00B0771F"/>
    <w:pPr>
      <w:spacing w:before="100" w:beforeAutospacing="1" w:after="100" w:afterAutospacing="1"/>
    </w:pPr>
  </w:style>
  <w:style w:type="paragraph" w:styleId="Golobesedilo">
    <w:name w:val="Plain Text"/>
    <w:basedOn w:val="Navaden"/>
    <w:link w:val="GolobesediloZnak"/>
    <w:rsid w:val="00B0771F"/>
    <w:rPr>
      <w:rFonts w:ascii="Courier New" w:hAnsi="Courier New" w:cs="Courier New"/>
      <w:sz w:val="20"/>
      <w:szCs w:val="20"/>
    </w:rPr>
  </w:style>
  <w:style w:type="character" w:customStyle="1" w:styleId="GolobesediloZnak">
    <w:name w:val="Golo besedilo Znak"/>
    <w:basedOn w:val="Privzetapisavaodstavka"/>
    <w:link w:val="Golobesedilo"/>
    <w:rsid w:val="00B0771F"/>
    <w:rPr>
      <w:rFonts w:ascii="Courier New" w:hAnsi="Courier New" w:cs="Courier New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0771F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0771F"/>
    <w:rPr>
      <w:rFonts w:ascii="Tahoma" w:hAnsi="Tahoma" w:cs="Tahoma"/>
      <w:sz w:val="16"/>
      <w:szCs w:val="16"/>
    </w:rPr>
  </w:style>
  <w:style w:type="character" w:styleId="Krepko">
    <w:name w:val="Strong"/>
    <w:basedOn w:val="Privzetapisavaodstavka"/>
    <w:qFormat/>
    <w:rsid w:val="00BA4552"/>
    <w:rPr>
      <w:b/>
      <w:bCs/>
    </w:rPr>
  </w:style>
  <w:style w:type="paragraph" w:styleId="Telobesedila">
    <w:name w:val="Body Text"/>
    <w:basedOn w:val="Navaden"/>
    <w:link w:val="TelobesedilaZnak"/>
    <w:rsid w:val="00F05246"/>
    <w:pPr>
      <w:autoSpaceDE w:val="0"/>
      <w:autoSpaceDN w:val="0"/>
    </w:pPr>
    <w:rPr>
      <w:b/>
      <w:bCs/>
      <w:lang w:eastAsia="en-US"/>
    </w:rPr>
  </w:style>
  <w:style w:type="character" w:customStyle="1" w:styleId="TelobesedilaZnak">
    <w:name w:val="Telo besedila Znak"/>
    <w:basedOn w:val="Privzetapisavaodstavka"/>
    <w:link w:val="Telobesedila"/>
    <w:rsid w:val="00F05246"/>
    <w:rPr>
      <w:b/>
      <w:bCs/>
      <w:sz w:val="24"/>
      <w:szCs w:val="24"/>
      <w:lang w:eastAsia="en-US"/>
    </w:rPr>
  </w:style>
  <w:style w:type="paragraph" w:styleId="Brezrazmikov">
    <w:name w:val="No Spacing"/>
    <w:uiPriority w:val="1"/>
    <w:qFormat/>
    <w:rsid w:val="00F05246"/>
    <w:rPr>
      <w:rFonts w:ascii="Calibri" w:eastAsia="Calibri" w:hAnsi="Calibri"/>
      <w:sz w:val="22"/>
      <w:szCs w:val="22"/>
      <w:lang w:eastAsia="en-US"/>
    </w:rPr>
  </w:style>
  <w:style w:type="paragraph" w:styleId="Odstavekseznama">
    <w:name w:val="List Paragraph"/>
    <w:basedOn w:val="Navaden"/>
    <w:uiPriority w:val="34"/>
    <w:qFormat/>
    <w:rsid w:val="00F05246"/>
    <w:pPr>
      <w:ind w:left="720"/>
      <w:contextualSpacing/>
    </w:pPr>
  </w:style>
  <w:style w:type="table" w:styleId="Tabelamrea">
    <w:name w:val="Table Grid"/>
    <w:basedOn w:val="Navadnatabela"/>
    <w:uiPriority w:val="59"/>
    <w:rsid w:val="000420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617673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617673"/>
    <w:rPr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617673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617673"/>
    <w:rPr>
      <w:sz w:val="24"/>
      <w:szCs w:val="24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8F1468"/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8F1468"/>
  </w:style>
  <w:style w:type="character" w:styleId="Konnaopomba-sklic">
    <w:name w:val="endnote reference"/>
    <w:rsid w:val="008F1468"/>
    <w:rPr>
      <w:vertAlign w:val="superscript"/>
    </w:rPr>
  </w:style>
  <w:style w:type="character" w:styleId="SledenaHiperpovezava">
    <w:name w:val="FollowedHyperlink"/>
    <w:basedOn w:val="Privzetapisavaodstavka"/>
    <w:uiPriority w:val="99"/>
    <w:semiHidden/>
    <w:unhideWhenUsed/>
    <w:rsid w:val="008E541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google.si/url?sa=i&amp;rct=j&amp;q=&amp;esrc=s&amp;source=images&amp;cd=&amp;cad=rja&amp;uact=8&amp;ved=0ahUKEwiJlLyVibnJAhXC1hQKHWPMDFYQjRwIBw&amp;url=http://ssum.um.si/2014/03/izbor-najboljsega-studenta-um-2/&amp;psig=AFQjCNFrwX0BiUI7WQsVUva58SKC9iqvlQ&amp;ust=1449004666470638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A1995C48F6F37439FF13B13BCF24477" ma:contentTypeVersion="1" ma:contentTypeDescription="Ustvari nov dokument." ma:contentTypeScope="" ma:versionID="d764a62df3fe4e5513676a4707cb5fb9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06d29af937dfd19caf28f07850686e8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c414fd7f-21c6-4d94-90e3-68400e5795fc">K67AKCNZ6W6Y-533-858</_dlc_DocId>
    <_dlc_DocIdUrl xmlns="c414fd7f-21c6-4d94-90e3-68400e5795fc">
      <Url>https://www.um.si/mednarodno-sodelovanje/erasmusplus/_layouts/15/DocIdRedir.aspx?ID=K67AKCNZ6W6Y-533-858</Url>
      <Description>K67AKCNZ6W6Y-533-858</Description>
    </_dlc_DocIdUrl>
  </documentManagement>
</p:properties>
</file>

<file path=customXml/itemProps1.xml><?xml version="1.0" encoding="utf-8"?>
<ds:datastoreItem xmlns:ds="http://schemas.openxmlformats.org/officeDocument/2006/customXml" ds:itemID="{4314F937-4A86-4C60-AB6F-C67004DEA98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90C61C3-050C-4423-A0C4-18C242B3BE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363235-8092-441A-A77D-18F07BF45C6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F468662-8AD3-4219-9D83-72B852CC406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721BA45-A32A-4992-85C6-C44BF3C7149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dijas</dc:creator>
  <cp:lastModifiedBy>Lidija Sosič</cp:lastModifiedBy>
  <cp:revision>2</cp:revision>
  <cp:lastPrinted>2017-05-31T10:44:00Z</cp:lastPrinted>
  <dcterms:created xsi:type="dcterms:W3CDTF">2022-04-07T12:18:00Z</dcterms:created>
  <dcterms:modified xsi:type="dcterms:W3CDTF">2022-04-07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1995C48F6F37439FF13B13BCF24477</vt:lpwstr>
  </property>
  <property fmtid="{D5CDD505-2E9C-101B-9397-08002B2CF9AE}" pid="3" name="_dlc_DocIdItemGuid">
    <vt:lpwstr>f806456a-ce1e-44e4-b1cc-f5f26f67c4f9</vt:lpwstr>
  </property>
</Properties>
</file>